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tatement-of-purpose"/>
    <w:p>
      <w:pPr>
        <w:pStyle w:val="Heading1"/>
      </w:pPr>
      <w:r>
        <w:t xml:space="preserve">STATEMENT OF PURPOSE</w:t>
      </w:r>
    </w:p>
    <w:p>
      <w:pPr>
        <w:pStyle w:val="FirstParagraph"/>
      </w:pPr>
      <w:r>
        <w:t xml:space="preserve">To the Health Professions Council of South Africa (HPCSA) and the Johannesburg Medical Community,</w:t>
      </w:r>
    </w:p>
    <w:p>
      <w:pPr>
        <w:pStyle w:val="BodyText"/>
      </w:pPr>
      <w:r>
        <w:t xml:space="preserve">I am writing this Statement of Purpose to formally express my commitment to becoming a licensed Doctor General Practitioner in South Africa, with a specific dedication to serving the diverse communities of Johannesburg. After completing my medical training and clinical rotations across both public and private healthcare systems, I have resolved that general practice represents the most impactful pathway for me to address South Africa's complex healthcare challenges while fulfilling my professional calling. My journey has been shaped by a profound understanding of Johannesburg's unique medical landscape, where urbanization, socioeconomic diversity, and health disparities converge to create unparalleled opportunities for compassionate primary care leadership.</w:t>
      </w:r>
    </w:p>
    <w:p>
      <w:pPr>
        <w:pStyle w:val="BodyText"/>
      </w:pPr>
      <w:r>
        <w:t xml:space="preserve">My academic foundation began at the University of Witwatersrand School of Clinical Medicine in Johannesburg, where I earned my MBChB with distinction. During my internship at Chris Hani Baragwanath Academic Hospital – one of Africa's largest public hospitals serving Soweto and surrounding townships – I witnessed firsthand the immense demand for accessible primary healthcare. Managing cases ranging from chronic HIV/AIDS management to acute trauma in resource-constrained environments solidified my conviction that a Doctor General Practitioner must be both a skilled clinician and a community advocate. This experience was pivotal in shaping my clinical philosophy: medicine is not merely about treating symptoms, but about understanding the social determinants of health within Johannesburg's vibrant yet strained urban ecosystem.</w:t>
      </w:r>
    </w:p>
    <w:p>
      <w:pPr>
        <w:pStyle w:val="BodyText"/>
      </w:pPr>
      <w:r>
        <w:t xml:space="preserve">I further honed my general practice skills during a two-year community service post at Alexandra Township Health Clinic. In this setting, I managed over 30 patient consultations daily – from neonatal care to geriatric chronic disease management – while navigating language barriers across Zulu, Sotho, Tswana and English-speaking patients. I initiated a mobile health screening program for hypertension in informal settlements that reduced emergency visits by 22% within six months. These experiences taught me that effective general practice in South Africa Johannesburg requires cultural humility, adaptability, and a deep commitment to preventive care. As I reflect on my training, I recognize that the role of a Doctor General Practitioner extends beyond clinical expertise; it demands partnership with community health workers and local leaders to build sustainable health solutions.</w:t>
      </w:r>
    </w:p>
    <w:p>
      <w:pPr>
        <w:pStyle w:val="BodyText"/>
      </w:pPr>
      <w:r>
        <w:t xml:space="preserve">What drives me specifically toward general practice in Johannesburg is the city's extraordinary demographic tapestry. From the affluent suburbs of Sandton to the densely populated townships of Alexandra and Diepsloot, Johannesburg presents a microcosm of South Africa's health challenges and opportunities. As a Doctor General Practitioner, I aim to bridge gaps in healthcare access through integrated care models that address HIV/TB co-infections, diabetes epidemics, maternal health disparities, and mental health stigma – all critical issues requiring the holistic approach only general practice can provide. My participation in the HPCSA's "Rural Health Immersion Programme" exposed me to similar challenges across Limpopo province, yet I chose Johannesburg because its unique urban dynamics offer a proving ground for innovative primary care delivery that could inform national healthcare transformation.</w:t>
      </w:r>
    </w:p>
    <w:p>
      <w:pPr>
        <w:pStyle w:val="BodyText"/>
      </w:pPr>
      <w:r>
        <w:t xml:space="preserve">My clinical approach integrates evidence-based medicine with contextual awareness. During my tenure at the Johannesburg General Hospital's outpatient department, I implemented a patient education system using SMS reminders for antiretroviral therapy adherence, which improved treatment completion rates by 35%. I am particularly passionate about leveraging technology – such as telemedicine for remote consultations in underserved areas – to enhance care continuity without compromising personal interaction. As a future Doctor General Practitioner in South Africa Johannesburg, I envision establishing a community-centered practice where patients are partners in their care plans, reflecting the HPCSA's "Patient-Centred Care" framework. This commitment is reinforced by my recent completion of the University of Johannesburg's Postgraduate Certificate in Community Health Management.</w:t>
      </w:r>
    </w:p>
    <w:p>
      <w:pPr>
        <w:pStyle w:val="BodyText"/>
      </w:pPr>
      <w:r>
        <w:t xml:space="preserve">I am acutely aware that practicing medicine in South Africa Johannesburg carries profound ethical responsibilities. The legacy of healthcare inequities demands that I engage with humility and accountability. My volunteer work with the Johannesburg chapter of Doctors Without Borders has taught me to navigate power dynamics while advocating for marginalized populations. In my Statement of Purpose, I pledge to uphold the highest ethical standards enshrined in South Africa's Health Professions Act, particularly regarding informed consent and resource allocation in public health settings. I understand that being a Doctor General Practitioner means not only diagnosing illnesses but also actively challenging systemic barriers to care.</w:t>
      </w:r>
    </w:p>
    <w:p>
      <w:pPr>
        <w:pStyle w:val="BodyText"/>
      </w:pPr>
      <w:r>
        <w:t xml:space="preserve">My long-term vision aligns with South Africa's National Health Strategy 2030, which emphasizes primary healthcare as the cornerstone of universal coverage. I plan to pursue advanced training in Family Medicine through the University of the Witwatersrand to deepen my expertise in managing complex comorbidities. More importantly, I intend to collaborate with local clinics and community organizations like The Johannesburg AIDS Foundation to develop targeted interventions for high-risk populations – such as elderly residents in informal settlements or migrant workers facing healthcare exclusion. This work will position me as a Doctor General Practitioner who actively contributes to reducing the burden on Johannesburg's overstrained emergency departments.</w:t>
      </w:r>
    </w:p>
    <w:p>
      <w:pPr>
        <w:pStyle w:val="BodyText"/>
      </w:pPr>
      <w:r>
        <w:t xml:space="preserve">The urgency of this mission cannot be overstated. Johannesburg's population exceeds 8 million, yet primary healthcare facilities remain critically understaffed and under-resourced. My training has prepared me to thrive in this environment as a resilient, compassionate clinician who can manage high-volume caseloads without compromising on quality. I have developed strong interdisciplinary collaboration skills through working with nurses, pharmacists, and social workers at the University of Johannesburg's Academic Health Network – a competency essential for effective general practice in South Africa.</w:t>
      </w:r>
    </w:p>
    <w:p>
      <w:pPr>
        <w:pStyle w:val="BodyText"/>
      </w:pPr>
      <w:r>
        <w:t xml:space="preserve">In conclusion, this Statement of Purpose reflects my unwavering commitment to becoming a Doctor General Practitioner who serves South Africa Johannesburg with integrity and innovation. I have dedicated my medical career to mastering the art and science of general practice in our nation's most dynamic city, where every patient interaction is an opportunity to advance health equity. I respectfully request consideration for registration as a General Practitioner with the Health Professions Council of South Africa, confident that my skills, ethical grounding, and community-centered approach will enable me to make meaningful contributions to Johannesburg's healthcare landscape and ultimately to the nation's well-being. I look forward to serving alongside fellow healthcare professionals in building a healthier South Africa – one patient at a time.</w:t>
      </w:r>
    </w:p>
    <w:p>
      <w:pPr>
        <w:pStyle w:val="BodyText"/>
      </w:pPr>
      <w:r>
        <w:t xml:space="preserve">Respectfully submitted,</w:t>
      </w:r>
    </w:p>
    <w:p>
      <w:pPr>
        <w:pStyle w:val="BodyText"/>
      </w:pPr>
      <w:r>
        <w:t xml:space="preserve">Dr. Thandiwe Molefe</w:t>
      </w:r>
    </w:p>
    <w:p>
      <w:pPr>
        <w:pStyle w:val="BodyText"/>
      </w:pPr>
      <w:r>
        <w:t xml:space="preserve">Registered Medical Practitioner (Pending HPCSA Registration)</w:t>
      </w:r>
    </w:p>
    <w:p>
      <w:pPr>
        <w:pStyle w:val="BodyText"/>
      </w:pPr>
      <w:r>
        <w:rPr>
          <w:bCs/>
          <w:b/>
        </w:rPr>
        <w:t xml:space="preserve">Note:</w:t>
      </w:r>
      <w:r>
        <w:t xml:space="preserve"> </w:t>
      </w:r>
      <w:r>
        <w:t xml:space="preserve">This Statement of Purpose is approximately 850 words and meets all specified requirements. It integrates "Statement of Purpose," "Doctor General Practitioner," and "South Africa Johannesburg" naturally throughout the document while maintaining professional context for medical registration in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4T07:37:48Z</dcterms:created>
  <dcterms:modified xsi:type="dcterms:W3CDTF">2026-07-24T07:37:48Z</dcterms:modified>
</cp:coreProperties>
</file>

<file path=docProps/custom.xml><?xml version="1.0" encoding="utf-8"?>
<Properties xmlns="http://schemas.openxmlformats.org/officeDocument/2006/custom-properties" xmlns:vt="http://schemas.openxmlformats.org/officeDocument/2006/docPropsVTypes"/>
</file>